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516B" w:rsidRDefault="0038516B" w:rsidP="009D3E80">
      <w:pPr>
        <w:shd w:val="clear" w:color="auto" w:fill="FFFF00"/>
      </w:pPr>
      <w:r>
        <w:rPr>
          <w:highlight w:val="yellow"/>
        </w:rPr>
        <w:t>S</w:t>
      </w:r>
      <w:r w:rsidRPr="0034045B">
        <w:rPr>
          <w:highlight w:val="yellow"/>
        </w:rPr>
        <w:t>urvey</w:t>
      </w:r>
      <w:r w:rsidR="009D3E80">
        <w:t>/planning/programming</w:t>
      </w:r>
    </w:p>
    <w:p w:rsidR="0038516B" w:rsidRDefault="0038516B">
      <w:r w:rsidRPr="0034045B">
        <w:rPr>
          <w:highlight w:val="green"/>
        </w:rPr>
        <w:t>Design</w:t>
      </w:r>
      <w:bookmarkStart w:id="0" w:name="_GoBack"/>
    </w:p>
    <w:p w:rsidR="0038516B" w:rsidRDefault="0038516B">
      <w:r>
        <w:rPr>
          <w:highlight w:val="red"/>
        </w:rPr>
        <w:t>Hydraulics/Traffic and</w:t>
      </w:r>
      <w:r w:rsidRPr="0038516B">
        <w:rPr>
          <w:highlight w:val="red"/>
        </w:rPr>
        <w:t xml:space="preserve"> Safety</w:t>
      </w:r>
    </w:p>
    <w:bookmarkEnd w:id="0"/>
    <w:p w:rsidR="00684B40" w:rsidRDefault="00684B40">
      <w:r w:rsidRPr="00680C07">
        <w:rPr>
          <w:highlight w:val="cyan"/>
        </w:rPr>
        <w:t>Contracts Office</w:t>
      </w:r>
    </w:p>
    <w:p w:rsidR="0038516B" w:rsidRDefault="0038516B">
      <w:r>
        <w:rPr>
          <w:highlight w:val="darkGreen"/>
        </w:rPr>
        <w:t>C</w:t>
      </w:r>
      <w:r w:rsidRPr="0034045B">
        <w:rPr>
          <w:highlight w:val="darkGreen"/>
        </w:rPr>
        <w:t>onstruction</w:t>
      </w:r>
    </w:p>
    <w:p w:rsidR="0038516B" w:rsidRDefault="0038516B">
      <w:r w:rsidRPr="0034045B">
        <w:rPr>
          <w:highlight w:val="darkYellow"/>
        </w:rPr>
        <w:t>OLE and Maintenance</w:t>
      </w:r>
      <w:r>
        <w:t xml:space="preserve"> </w:t>
      </w:r>
    </w:p>
    <w:sectPr w:rsidR="003851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0MbcwNzYyNbA0NzZT0lEKTi0uzszPAykwqgUAf1Gm4CwAAAA="/>
  </w:docVars>
  <w:rsids>
    <w:rsidRoot w:val="00D53742"/>
    <w:rsid w:val="0038516B"/>
    <w:rsid w:val="00684B40"/>
    <w:rsid w:val="007844E1"/>
    <w:rsid w:val="009D3E80"/>
    <w:rsid w:val="00A3232F"/>
    <w:rsid w:val="00AA78E7"/>
    <w:rsid w:val="00B14373"/>
    <w:rsid w:val="00D53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4694BB-8F28-482F-8AB4-92D068E52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, Tuyen T [CCE E]</dc:creator>
  <cp:keywords/>
  <dc:description/>
  <cp:lastModifiedBy>Le, Tuyen T [CCE E]</cp:lastModifiedBy>
  <cp:revision>4</cp:revision>
  <dcterms:created xsi:type="dcterms:W3CDTF">2016-07-25T19:17:00Z</dcterms:created>
  <dcterms:modified xsi:type="dcterms:W3CDTF">2016-08-04T17:03:00Z</dcterms:modified>
</cp:coreProperties>
</file>